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D814F8">
        <w:t>5</w:t>
      </w:r>
      <w:r>
        <w:t xml:space="preserve">, Episode </w:t>
      </w:r>
      <w:r w:rsidR="00D814F8">
        <w:t>2</w:t>
      </w:r>
      <w:r>
        <w:t xml:space="preserve">: </w:t>
      </w:r>
      <w:r w:rsidR="00D814F8">
        <w:t>Mrs. Tutt’s Boy Got to New Orleans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EC47BF" w:rsidP="004E6361">
            <w:r>
              <w:t>00:00</w:t>
            </w:r>
          </w:p>
        </w:tc>
        <w:tc>
          <w:tcPr>
            <w:tcW w:w="1170" w:type="dxa"/>
          </w:tcPr>
          <w:p w:rsidR="0065616E" w:rsidRDefault="00A3232B" w:rsidP="004E6361">
            <w:r>
              <w:t>Jesse</w:t>
            </w:r>
          </w:p>
        </w:tc>
        <w:tc>
          <w:tcPr>
            <w:tcW w:w="6925" w:type="dxa"/>
          </w:tcPr>
          <w:p w:rsidR="0065616E" w:rsidRDefault="00D814F8" w:rsidP="004E6361">
            <w:r>
              <w:t>Mrs. Tutt’s boy got to New Orleans.</w:t>
            </w:r>
          </w:p>
        </w:tc>
      </w:tr>
      <w:tr w:rsidR="00EC47BF" w:rsidTr="0084378D">
        <w:tc>
          <w:tcPr>
            <w:tcW w:w="1255" w:type="dxa"/>
          </w:tcPr>
          <w:p w:rsidR="00EC47BF" w:rsidRDefault="00EC47BF" w:rsidP="00EC47BF">
            <w:r w:rsidRPr="00DF22F6">
              <w:t>00:</w:t>
            </w:r>
            <w:r>
              <w:t>02</w:t>
            </w:r>
          </w:p>
        </w:tc>
        <w:tc>
          <w:tcPr>
            <w:tcW w:w="1170" w:type="dxa"/>
          </w:tcPr>
          <w:p w:rsidR="00EC47BF" w:rsidRDefault="00EC47BF" w:rsidP="00EC47BF"/>
        </w:tc>
        <w:tc>
          <w:tcPr>
            <w:tcW w:w="6925" w:type="dxa"/>
          </w:tcPr>
          <w:p w:rsidR="00EC47BF" w:rsidRDefault="00EC47BF" w:rsidP="00EC47BF">
            <w:r>
              <w:t>[music]</w:t>
            </w:r>
          </w:p>
        </w:tc>
      </w:tr>
      <w:tr w:rsidR="00EC47BF" w:rsidTr="0084378D">
        <w:tc>
          <w:tcPr>
            <w:tcW w:w="1255" w:type="dxa"/>
          </w:tcPr>
          <w:p w:rsidR="00EC47BF" w:rsidRDefault="00EC47BF" w:rsidP="00EC47BF">
            <w:r w:rsidRPr="00DF22F6">
              <w:t>00:</w:t>
            </w:r>
            <w:r>
              <w:t>10</w:t>
            </w:r>
          </w:p>
        </w:tc>
        <w:tc>
          <w:tcPr>
            <w:tcW w:w="1170" w:type="dxa"/>
          </w:tcPr>
          <w:p w:rsidR="00EC47BF" w:rsidRDefault="00A3232B" w:rsidP="00EC47BF">
            <w:r>
              <w:t>Narrator</w:t>
            </w:r>
          </w:p>
        </w:tc>
        <w:tc>
          <w:tcPr>
            <w:tcW w:w="6925" w:type="dxa"/>
          </w:tcPr>
          <w:p w:rsidR="00EC47BF" w:rsidRDefault="00EC47BF" w:rsidP="00EC47BF">
            <w:r>
              <w:t>[over music] It’s time now for another day in the life of Sam and Jesse. Gum Springs, Arkansas.</w:t>
            </w:r>
          </w:p>
        </w:tc>
      </w:tr>
      <w:tr w:rsidR="00EC47BF" w:rsidTr="0084378D">
        <w:tc>
          <w:tcPr>
            <w:tcW w:w="1255" w:type="dxa"/>
          </w:tcPr>
          <w:p w:rsidR="00EC47BF" w:rsidRDefault="00EC47BF" w:rsidP="00EC47BF">
            <w:r w:rsidRPr="00DF22F6">
              <w:t>00:</w:t>
            </w:r>
            <w:r>
              <w:t>24</w:t>
            </w:r>
          </w:p>
        </w:tc>
        <w:tc>
          <w:tcPr>
            <w:tcW w:w="1170" w:type="dxa"/>
          </w:tcPr>
          <w:p w:rsidR="00EC47BF" w:rsidRDefault="00EC47BF" w:rsidP="00EC47BF"/>
        </w:tc>
        <w:tc>
          <w:tcPr>
            <w:tcW w:w="6925" w:type="dxa"/>
          </w:tcPr>
          <w:p w:rsidR="00EC47BF" w:rsidRDefault="00EC47BF" w:rsidP="00EC47BF">
            <w:r>
              <w:t>[music fades out, then repeats]</w:t>
            </w:r>
          </w:p>
        </w:tc>
      </w:tr>
      <w:tr w:rsidR="00EC47BF" w:rsidTr="0084378D">
        <w:tc>
          <w:tcPr>
            <w:tcW w:w="1255" w:type="dxa"/>
          </w:tcPr>
          <w:p w:rsidR="00EC47BF" w:rsidRDefault="00EC47BF" w:rsidP="00EC47BF">
            <w:r w:rsidRPr="00DF22F6">
              <w:t>00:</w:t>
            </w:r>
            <w:r w:rsidR="00AB7BBE">
              <w:t>34</w:t>
            </w:r>
          </w:p>
        </w:tc>
        <w:tc>
          <w:tcPr>
            <w:tcW w:w="1170" w:type="dxa"/>
          </w:tcPr>
          <w:p w:rsidR="00EC47BF" w:rsidRDefault="00884EE8" w:rsidP="00EC47BF">
            <w:r>
              <w:t>Sam</w:t>
            </w:r>
          </w:p>
        </w:tc>
        <w:tc>
          <w:tcPr>
            <w:tcW w:w="6925" w:type="dxa"/>
          </w:tcPr>
          <w:p w:rsidR="00EC47BF" w:rsidRDefault="00AB7BBE" w:rsidP="00EC47BF">
            <w:r>
              <w:t xml:space="preserve">Jesse, have you been </w:t>
            </w:r>
            <w:proofErr w:type="spellStart"/>
            <w:r>
              <w:t>hearin</w:t>
            </w:r>
            <w:proofErr w:type="spellEnd"/>
            <w:r>
              <w:t>’ about this King Tutt on the television?</w:t>
            </w:r>
          </w:p>
        </w:tc>
      </w:tr>
      <w:tr w:rsidR="00EC47BF" w:rsidTr="0084378D">
        <w:tc>
          <w:tcPr>
            <w:tcW w:w="1255" w:type="dxa"/>
          </w:tcPr>
          <w:p w:rsidR="00EC47BF" w:rsidRDefault="00EC47BF" w:rsidP="00EC47BF">
            <w:r w:rsidRPr="00DF22F6">
              <w:t>00:</w:t>
            </w:r>
            <w:r w:rsidR="00E21B73">
              <w:t>38</w:t>
            </w:r>
          </w:p>
        </w:tc>
        <w:tc>
          <w:tcPr>
            <w:tcW w:w="1170" w:type="dxa"/>
          </w:tcPr>
          <w:p w:rsidR="00EC47BF" w:rsidRDefault="00884EE8" w:rsidP="00EC47BF">
            <w:r>
              <w:t>Jesse</w:t>
            </w:r>
          </w:p>
        </w:tc>
        <w:tc>
          <w:tcPr>
            <w:tcW w:w="6925" w:type="dxa"/>
          </w:tcPr>
          <w:p w:rsidR="00EC47BF" w:rsidRDefault="00AB7BBE" w:rsidP="00EC47BF">
            <w:r>
              <w:t>Oh, yeah, Sam. It’s been big news for a long time now. [overlap]</w:t>
            </w:r>
          </w:p>
        </w:tc>
      </w:tr>
      <w:tr w:rsidR="00EC47BF" w:rsidTr="0084378D">
        <w:tc>
          <w:tcPr>
            <w:tcW w:w="1255" w:type="dxa"/>
          </w:tcPr>
          <w:p w:rsidR="00EC47BF" w:rsidRDefault="00EC47BF" w:rsidP="00EC47BF">
            <w:r w:rsidRPr="00DF22F6">
              <w:t>00:</w:t>
            </w:r>
            <w:r w:rsidR="00E21B73">
              <w:t>42</w:t>
            </w:r>
          </w:p>
        </w:tc>
        <w:tc>
          <w:tcPr>
            <w:tcW w:w="1170" w:type="dxa"/>
          </w:tcPr>
          <w:p w:rsidR="00EC47BF" w:rsidRDefault="00884EE8" w:rsidP="00EC47BF">
            <w:r>
              <w:t>Sam</w:t>
            </w:r>
          </w:p>
        </w:tc>
        <w:tc>
          <w:tcPr>
            <w:tcW w:w="6925" w:type="dxa"/>
          </w:tcPr>
          <w:p w:rsidR="00EC47BF" w:rsidRDefault="00AB7BBE" w:rsidP="00EC47BF">
            <w:r>
              <w:t>[overlap] Well, some people got all the luck. Some people just born lucky.</w:t>
            </w:r>
          </w:p>
        </w:tc>
      </w:tr>
      <w:tr w:rsidR="00EC47BF" w:rsidTr="0084378D">
        <w:tc>
          <w:tcPr>
            <w:tcW w:w="1255" w:type="dxa"/>
          </w:tcPr>
          <w:p w:rsidR="00EC47BF" w:rsidRDefault="00EC47BF" w:rsidP="00EC47BF">
            <w:r w:rsidRPr="00DF22F6">
              <w:t>00:</w:t>
            </w:r>
            <w:r w:rsidR="00E21B73">
              <w:t>46</w:t>
            </w:r>
          </w:p>
        </w:tc>
        <w:tc>
          <w:tcPr>
            <w:tcW w:w="1170" w:type="dxa"/>
          </w:tcPr>
          <w:p w:rsidR="00EC47BF" w:rsidRDefault="00884EE8" w:rsidP="00EC47BF">
            <w:r>
              <w:t>Jesse</w:t>
            </w:r>
          </w:p>
        </w:tc>
        <w:tc>
          <w:tcPr>
            <w:tcW w:w="6925" w:type="dxa"/>
          </w:tcPr>
          <w:p w:rsidR="00EC47BF" w:rsidRDefault="00AB7BBE" w:rsidP="00EC47BF">
            <w:r>
              <w:t>Well, I’m blamed if I c</w:t>
            </w:r>
            <w:r w:rsidR="007545B7">
              <w:t>an</w:t>
            </w:r>
            <w:r>
              <w:t xml:space="preserve"> see how he was lucky. H-he died when he was just a kid.</w:t>
            </w:r>
            <w:r w:rsidR="00596144">
              <w:t xml:space="preserve"> [overlap]</w:t>
            </w:r>
          </w:p>
        </w:tc>
      </w:tr>
      <w:tr w:rsidR="00EC47BF" w:rsidTr="0084378D">
        <w:tc>
          <w:tcPr>
            <w:tcW w:w="1255" w:type="dxa"/>
          </w:tcPr>
          <w:p w:rsidR="00EC47BF" w:rsidRDefault="00EC47BF" w:rsidP="00EC47BF">
            <w:r w:rsidRPr="00DF22F6">
              <w:t>00:</w:t>
            </w:r>
            <w:r w:rsidR="00E21B73">
              <w:t>50</w:t>
            </w:r>
          </w:p>
        </w:tc>
        <w:tc>
          <w:tcPr>
            <w:tcW w:w="1170" w:type="dxa"/>
          </w:tcPr>
          <w:p w:rsidR="00EC47BF" w:rsidRDefault="00884EE8" w:rsidP="00EC47BF">
            <w:r>
              <w:t>Sam</w:t>
            </w:r>
          </w:p>
        </w:tc>
        <w:tc>
          <w:tcPr>
            <w:tcW w:w="6925" w:type="dxa"/>
          </w:tcPr>
          <w:p w:rsidR="00EC47BF" w:rsidRDefault="00596144" w:rsidP="00EC47BF">
            <w:r>
              <w:t xml:space="preserve">[overlap] </w:t>
            </w:r>
            <w:r w:rsidR="00AB7BBE">
              <w:t xml:space="preserve">I wanted all my life to get to go to New Orleans. My daddy used to talk about </w:t>
            </w:r>
            <w:proofErr w:type="spellStart"/>
            <w:r w:rsidR="00AB7BBE">
              <w:t>savin</w:t>
            </w:r>
            <w:proofErr w:type="spellEnd"/>
            <w:r w:rsidR="00AB7BBE">
              <w:t xml:space="preserve">’ money so we could </w:t>
            </w:r>
            <w:r>
              <w:t>make</w:t>
            </w:r>
            <w:r w:rsidR="00AB7BBE">
              <w:t xml:space="preserve"> a trip. He always wanted to see New Orleans.</w:t>
            </w:r>
          </w:p>
        </w:tc>
      </w:tr>
      <w:tr w:rsidR="00EC47BF" w:rsidTr="0084378D">
        <w:tc>
          <w:tcPr>
            <w:tcW w:w="1255" w:type="dxa"/>
          </w:tcPr>
          <w:p w:rsidR="00EC47BF" w:rsidRDefault="00EC47BF" w:rsidP="00EC47BF">
            <w:r w:rsidRPr="00DF22F6">
              <w:t>00:</w:t>
            </w:r>
            <w:r w:rsidR="00E21B73">
              <w:t>59</w:t>
            </w:r>
          </w:p>
        </w:tc>
        <w:tc>
          <w:tcPr>
            <w:tcW w:w="1170" w:type="dxa"/>
          </w:tcPr>
          <w:p w:rsidR="00EC47BF" w:rsidRDefault="00884EE8" w:rsidP="00EC47BF">
            <w:r>
              <w:t>Jesse</w:t>
            </w:r>
          </w:p>
        </w:tc>
        <w:tc>
          <w:tcPr>
            <w:tcW w:w="6925" w:type="dxa"/>
          </w:tcPr>
          <w:p w:rsidR="00EC47BF" w:rsidRDefault="00AB7BBE" w:rsidP="00EC47BF">
            <w:pPr>
              <w:tabs>
                <w:tab w:val="left" w:pos="3627"/>
              </w:tabs>
            </w:pPr>
            <w:r>
              <w:t>Sam, what’s that got to do with King Tutt? [overlap]</w:t>
            </w:r>
          </w:p>
        </w:tc>
      </w:tr>
      <w:tr w:rsidR="00EC47BF" w:rsidTr="0084378D">
        <w:tc>
          <w:tcPr>
            <w:tcW w:w="1255" w:type="dxa"/>
          </w:tcPr>
          <w:p w:rsidR="00EC47BF" w:rsidRDefault="00EC47BF" w:rsidP="00EC47BF">
            <w:r w:rsidRPr="00DF22F6">
              <w:t>0</w:t>
            </w:r>
            <w:r w:rsidR="00E21B73">
              <w:t>1</w:t>
            </w:r>
            <w:r w:rsidRPr="00DF22F6">
              <w:t>:</w:t>
            </w:r>
            <w:r w:rsidR="00E21B73">
              <w:t>01</w:t>
            </w:r>
          </w:p>
        </w:tc>
        <w:tc>
          <w:tcPr>
            <w:tcW w:w="1170" w:type="dxa"/>
          </w:tcPr>
          <w:p w:rsidR="00EC47BF" w:rsidRDefault="00884EE8" w:rsidP="00EC47BF">
            <w:r>
              <w:t>Sam</w:t>
            </w:r>
          </w:p>
        </w:tc>
        <w:tc>
          <w:tcPr>
            <w:tcW w:w="6925" w:type="dxa"/>
          </w:tcPr>
          <w:p w:rsidR="00EC47BF" w:rsidRDefault="00596144" w:rsidP="00EC47BF">
            <w:r>
              <w:t xml:space="preserve">[overlap] </w:t>
            </w:r>
            <w:r w:rsidR="00AB7BBE">
              <w:t>Well, it’s Mr. Tutt now. He got to go to New Orleans at government’s expense.</w:t>
            </w:r>
            <w:r w:rsidR="00C33B9A">
              <w:t xml:space="preserve"> And my family worked hard all their lives and they never got to go. It </w:t>
            </w:r>
            <w:proofErr w:type="spellStart"/>
            <w:r w:rsidR="00C33B9A">
              <w:t>ain’t</w:t>
            </w:r>
            <w:proofErr w:type="spellEnd"/>
            <w:r w:rsidR="00C33B9A">
              <w:t xml:space="preserve"> fair. I tell </w:t>
            </w:r>
            <w:proofErr w:type="spellStart"/>
            <w:r w:rsidR="00C33B9A">
              <w:t>ya</w:t>
            </w:r>
            <w:proofErr w:type="spellEnd"/>
            <w:r w:rsidR="00C33B9A">
              <w:t>’ them political people get everything.</w:t>
            </w:r>
          </w:p>
        </w:tc>
      </w:tr>
      <w:tr w:rsidR="00E21B73" w:rsidTr="0084378D">
        <w:tc>
          <w:tcPr>
            <w:tcW w:w="1255" w:type="dxa"/>
          </w:tcPr>
          <w:p w:rsidR="00E21B73" w:rsidRDefault="00E21B73" w:rsidP="00E21B73">
            <w:r w:rsidRPr="00972136">
              <w:t>01:</w:t>
            </w:r>
            <w:r>
              <w:t>12</w:t>
            </w:r>
          </w:p>
        </w:tc>
        <w:tc>
          <w:tcPr>
            <w:tcW w:w="1170" w:type="dxa"/>
          </w:tcPr>
          <w:p w:rsidR="00E21B73" w:rsidRDefault="00E21B73" w:rsidP="00E21B73">
            <w:r>
              <w:t>Jesse</w:t>
            </w:r>
          </w:p>
        </w:tc>
        <w:tc>
          <w:tcPr>
            <w:tcW w:w="6925" w:type="dxa"/>
          </w:tcPr>
          <w:p w:rsidR="00E21B73" w:rsidRDefault="00E21B73" w:rsidP="00E21B73">
            <w:r>
              <w:t>Sam, King Tutt is dead.</w:t>
            </w:r>
          </w:p>
        </w:tc>
      </w:tr>
      <w:tr w:rsidR="00E21B73" w:rsidTr="0084378D">
        <w:tc>
          <w:tcPr>
            <w:tcW w:w="1255" w:type="dxa"/>
          </w:tcPr>
          <w:p w:rsidR="00E21B73" w:rsidRDefault="00E21B73" w:rsidP="00E21B73">
            <w:r w:rsidRPr="00972136">
              <w:t>01:</w:t>
            </w:r>
            <w:r>
              <w:t>15</w:t>
            </w:r>
          </w:p>
        </w:tc>
        <w:tc>
          <w:tcPr>
            <w:tcW w:w="1170" w:type="dxa"/>
          </w:tcPr>
          <w:p w:rsidR="00E21B73" w:rsidRDefault="00E21B73" w:rsidP="00E21B73">
            <w:r>
              <w:t>Sam</w:t>
            </w:r>
          </w:p>
        </w:tc>
        <w:tc>
          <w:tcPr>
            <w:tcW w:w="6925" w:type="dxa"/>
          </w:tcPr>
          <w:p w:rsidR="00E21B73" w:rsidRDefault="00E21B73" w:rsidP="00E21B73">
            <w:r>
              <w:t xml:space="preserve">Dead?! W-what happened, now? I didn’t hear </w:t>
            </w:r>
            <w:proofErr w:type="spellStart"/>
            <w:r>
              <w:t>nothin</w:t>
            </w:r>
            <w:proofErr w:type="spellEnd"/>
            <w:r>
              <w:t>’ ‘bout it. I, I hope nobody shot him over here. That’s all we need.</w:t>
            </w:r>
          </w:p>
        </w:tc>
      </w:tr>
      <w:tr w:rsidR="00E21B73" w:rsidTr="0084378D">
        <w:tc>
          <w:tcPr>
            <w:tcW w:w="1255" w:type="dxa"/>
          </w:tcPr>
          <w:p w:rsidR="00E21B73" w:rsidRDefault="00E21B73" w:rsidP="00E21B73">
            <w:r w:rsidRPr="00972136">
              <w:t>01:</w:t>
            </w:r>
            <w:r>
              <w:t>22</w:t>
            </w:r>
          </w:p>
        </w:tc>
        <w:tc>
          <w:tcPr>
            <w:tcW w:w="1170" w:type="dxa"/>
          </w:tcPr>
          <w:p w:rsidR="00E21B73" w:rsidRDefault="00E21B73" w:rsidP="00E21B73">
            <w:r>
              <w:t>Jesse</w:t>
            </w:r>
          </w:p>
        </w:tc>
        <w:tc>
          <w:tcPr>
            <w:tcW w:w="6925" w:type="dxa"/>
          </w:tcPr>
          <w:p w:rsidR="00E21B73" w:rsidRDefault="00E21B73" w:rsidP="00E21B73">
            <w:r>
              <w:t>Sa- Don’t you know who King Tutt is, Sam?</w:t>
            </w:r>
          </w:p>
        </w:tc>
      </w:tr>
      <w:tr w:rsidR="00E21B73" w:rsidTr="0084378D">
        <w:tc>
          <w:tcPr>
            <w:tcW w:w="1255" w:type="dxa"/>
          </w:tcPr>
          <w:p w:rsidR="00E21B73" w:rsidRDefault="00E21B73" w:rsidP="00E21B73">
            <w:r w:rsidRPr="00972136">
              <w:t>01:</w:t>
            </w:r>
            <w:r>
              <w:t>24</w:t>
            </w:r>
          </w:p>
        </w:tc>
        <w:tc>
          <w:tcPr>
            <w:tcW w:w="1170" w:type="dxa"/>
          </w:tcPr>
          <w:p w:rsidR="00E21B73" w:rsidRDefault="00E21B73" w:rsidP="00E21B73">
            <w:r>
              <w:t>Sam</w:t>
            </w:r>
          </w:p>
        </w:tc>
        <w:tc>
          <w:tcPr>
            <w:tcW w:w="6925" w:type="dxa"/>
          </w:tcPr>
          <w:p w:rsidR="00E21B73" w:rsidRDefault="00E21B73" w:rsidP="00E21B73">
            <w:r>
              <w:t xml:space="preserve">He’s a king of Egypt, </w:t>
            </w:r>
            <w:proofErr w:type="spellStart"/>
            <w:r>
              <w:t>ain’t</w:t>
            </w:r>
            <w:proofErr w:type="spellEnd"/>
            <w:r>
              <w:t xml:space="preserve"> he?</w:t>
            </w:r>
          </w:p>
        </w:tc>
      </w:tr>
      <w:tr w:rsidR="00E21B73" w:rsidTr="0084378D">
        <w:tc>
          <w:tcPr>
            <w:tcW w:w="1255" w:type="dxa"/>
          </w:tcPr>
          <w:p w:rsidR="00E21B73" w:rsidRDefault="00E21B73" w:rsidP="00E21B73">
            <w:r w:rsidRPr="00972136">
              <w:t>01:</w:t>
            </w:r>
            <w:r>
              <w:t>26</w:t>
            </w:r>
          </w:p>
        </w:tc>
        <w:tc>
          <w:tcPr>
            <w:tcW w:w="1170" w:type="dxa"/>
          </w:tcPr>
          <w:p w:rsidR="00E21B73" w:rsidRDefault="00E21B73" w:rsidP="00E21B73">
            <w:r>
              <w:t>Jesse</w:t>
            </w:r>
          </w:p>
        </w:tc>
        <w:tc>
          <w:tcPr>
            <w:tcW w:w="6925" w:type="dxa"/>
          </w:tcPr>
          <w:p w:rsidR="00E21B73" w:rsidRDefault="00E21B73" w:rsidP="00E21B73">
            <w:r>
              <w:t>Oh! He was the king of Egypt several thousand years ago.</w:t>
            </w:r>
          </w:p>
        </w:tc>
      </w:tr>
      <w:tr w:rsidR="00E21B73" w:rsidTr="0084378D">
        <w:tc>
          <w:tcPr>
            <w:tcW w:w="1255" w:type="dxa"/>
          </w:tcPr>
          <w:p w:rsidR="00E21B73" w:rsidRDefault="00E21B73" w:rsidP="00E21B73">
            <w:r w:rsidRPr="00972136">
              <w:t>01:</w:t>
            </w:r>
            <w:r>
              <w:t>30</w:t>
            </w:r>
          </w:p>
        </w:tc>
        <w:tc>
          <w:tcPr>
            <w:tcW w:w="1170" w:type="dxa"/>
          </w:tcPr>
          <w:p w:rsidR="00E21B73" w:rsidRDefault="00E21B73" w:rsidP="00E21B73">
            <w:r>
              <w:t>Sam</w:t>
            </w:r>
          </w:p>
        </w:tc>
        <w:tc>
          <w:tcPr>
            <w:tcW w:w="6925" w:type="dxa"/>
          </w:tcPr>
          <w:p w:rsidR="00E21B73" w:rsidRDefault="00E21B73" w:rsidP="00E21B73">
            <w:r>
              <w:t xml:space="preserve">Well, well, now-now, he’s been over here </w:t>
            </w:r>
            <w:proofErr w:type="spellStart"/>
            <w:r>
              <w:t>visitin</w:t>
            </w:r>
            <w:proofErr w:type="spellEnd"/>
            <w:r>
              <w:t xml:space="preserve">’, Jesse. You must be </w:t>
            </w:r>
            <w:proofErr w:type="spellStart"/>
            <w:r>
              <w:t>thinkin</w:t>
            </w:r>
            <w:proofErr w:type="spellEnd"/>
            <w:r>
              <w:t xml:space="preserve">’ about King </w:t>
            </w:r>
            <w:r w:rsidR="00596144">
              <w:t>Farouk.</w:t>
            </w:r>
          </w:p>
        </w:tc>
      </w:tr>
      <w:tr w:rsidR="00E21B73" w:rsidTr="0084378D">
        <w:tc>
          <w:tcPr>
            <w:tcW w:w="1255" w:type="dxa"/>
          </w:tcPr>
          <w:p w:rsidR="00E21B73" w:rsidRDefault="00E21B73" w:rsidP="00E21B73">
            <w:r w:rsidRPr="00972136">
              <w:t>01:</w:t>
            </w:r>
            <w:r w:rsidR="00147C38">
              <w:t>36</w:t>
            </w:r>
          </w:p>
        </w:tc>
        <w:tc>
          <w:tcPr>
            <w:tcW w:w="1170" w:type="dxa"/>
          </w:tcPr>
          <w:p w:rsidR="00E21B73" w:rsidRDefault="00E21B73" w:rsidP="00E21B73">
            <w:r>
              <w:t>Jesse</w:t>
            </w:r>
          </w:p>
        </w:tc>
        <w:tc>
          <w:tcPr>
            <w:tcW w:w="6925" w:type="dxa"/>
          </w:tcPr>
          <w:p w:rsidR="00E21B73" w:rsidRDefault="00E21B73" w:rsidP="00E21B73">
            <w:r>
              <w:t>Sam, your ignorance never ceases to surprise me. King Tutt been dead for thousands of years. He-he’s a mummy. A-and they sent him over here for us to see.</w:t>
            </w:r>
          </w:p>
        </w:tc>
      </w:tr>
      <w:tr w:rsidR="00E21B73" w:rsidTr="0084378D">
        <w:tc>
          <w:tcPr>
            <w:tcW w:w="1255" w:type="dxa"/>
          </w:tcPr>
          <w:p w:rsidR="00E21B73" w:rsidRDefault="00E21B73" w:rsidP="00E21B73">
            <w:r w:rsidRPr="00972136">
              <w:lastRenderedPageBreak/>
              <w:t>01:</w:t>
            </w:r>
            <w:r w:rsidR="00147C38">
              <w:t>46</w:t>
            </w:r>
          </w:p>
        </w:tc>
        <w:tc>
          <w:tcPr>
            <w:tcW w:w="1170" w:type="dxa"/>
          </w:tcPr>
          <w:p w:rsidR="00E21B73" w:rsidRDefault="00E21B73" w:rsidP="00E21B73">
            <w:r>
              <w:t>Sam</w:t>
            </w:r>
          </w:p>
        </w:tc>
        <w:tc>
          <w:tcPr>
            <w:tcW w:w="6925" w:type="dxa"/>
          </w:tcPr>
          <w:p w:rsidR="00E21B73" w:rsidRDefault="00E21B73" w:rsidP="00E21B73">
            <w:pPr>
              <w:tabs>
                <w:tab w:val="left" w:pos="5933"/>
              </w:tabs>
            </w:pPr>
            <w:r>
              <w:t>Are you sure?</w:t>
            </w:r>
          </w:p>
        </w:tc>
      </w:tr>
      <w:tr w:rsidR="00E21B73" w:rsidTr="0084378D">
        <w:tc>
          <w:tcPr>
            <w:tcW w:w="1255" w:type="dxa"/>
          </w:tcPr>
          <w:p w:rsidR="00E21B73" w:rsidRDefault="00E21B73" w:rsidP="00E21B73">
            <w:r w:rsidRPr="00972136">
              <w:t>01:</w:t>
            </w:r>
            <w:r w:rsidR="00147C38">
              <w:t>47</w:t>
            </w:r>
          </w:p>
        </w:tc>
        <w:tc>
          <w:tcPr>
            <w:tcW w:w="1170" w:type="dxa"/>
          </w:tcPr>
          <w:p w:rsidR="00E21B73" w:rsidRDefault="00E21B73" w:rsidP="00E21B73">
            <w:r>
              <w:t>Jesse</w:t>
            </w:r>
          </w:p>
        </w:tc>
        <w:tc>
          <w:tcPr>
            <w:tcW w:w="6925" w:type="dxa"/>
          </w:tcPr>
          <w:p w:rsidR="00E21B73" w:rsidRDefault="00E21B73" w:rsidP="00E21B73">
            <w:pPr>
              <w:tabs>
                <w:tab w:val="left" w:pos="5933"/>
              </w:tabs>
            </w:pPr>
            <w:r>
              <w:t>Well, of course I’m sure. He died when he was just a kid.</w:t>
            </w:r>
          </w:p>
        </w:tc>
      </w:tr>
      <w:tr w:rsidR="00E21B73" w:rsidTr="0084378D">
        <w:tc>
          <w:tcPr>
            <w:tcW w:w="1255" w:type="dxa"/>
          </w:tcPr>
          <w:p w:rsidR="00E21B73" w:rsidRDefault="00E21B73" w:rsidP="00E21B73">
            <w:r w:rsidRPr="00972136">
              <w:t>01:</w:t>
            </w:r>
            <w:r w:rsidR="00147C38">
              <w:t>50</w:t>
            </w:r>
          </w:p>
        </w:tc>
        <w:tc>
          <w:tcPr>
            <w:tcW w:w="1170" w:type="dxa"/>
          </w:tcPr>
          <w:p w:rsidR="00E21B73" w:rsidRDefault="00E21B73" w:rsidP="00E21B73">
            <w:r>
              <w:t>Sam</w:t>
            </w:r>
          </w:p>
        </w:tc>
        <w:tc>
          <w:tcPr>
            <w:tcW w:w="6925" w:type="dxa"/>
          </w:tcPr>
          <w:p w:rsidR="00E21B73" w:rsidRDefault="00E21B73" w:rsidP="00E21B73">
            <w:r>
              <w:t>Well, that’s weird. They ought to leave him alone. I can’t believe Mrs. Tutt would allow such a thing. Did they get the family’s permission?</w:t>
            </w:r>
          </w:p>
        </w:tc>
      </w:tr>
      <w:tr w:rsidR="0065616E" w:rsidTr="0084378D">
        <w:tc>
          <w:tcPr>
            <w:tcW w:w="1255" w:type="dxa"/>
          </w:tcPr>
          <w:p w:rsidR="0065616E" w:rsidRDefault="00147C38" w:rsidP="006F7BFC">
            <w:r w:rsidRPr="00DF22F6">
              <w:t>0</w:t>
            </w:r>
            <w:r>
              <w:t>1</w:t>
            </w:r>
            <w:r w:rsidRPr="00DF22F6">
              <w:t>:</w:t>
            </w:r>
            <w:r>
              <w:t>57</w:t>
            </w:r>
          </w:p>
        </w:tc>
        <w:tc>
          <w:tcPr>
            <w:tcW w:w="1170" w:type="dxa"/>
          </w:tcPr>
          <w:p w:rsidR="0065616E" w:rsidRDefault="00884EE8" w:rsidP="006F7BFC">
            <w:r>
              <w:t>Jesse</w:t>
            </w:r>
          </w:p>
        </w:tc>
        <w:tc>
          <w:tcPr>
            <w:tcW w:w="6925" w:type="dxa"/>
          </w:tcPr>
          <w:p w:rsidR="0065616E" w:rsidRDefault="00701E08" w:rsidP="006F7BFC">
            <w:r>
              <w:t>Sam! [chuckles]</w:t>
            </w:r>
            <w:r w:rsidR="00EE1E28">
              <w:t>, t</w:t>
            </w:r>
            <w:r>
              <w:t xml:space="preserve">here </w:t>
            </w:r>
            <w:proofErr w:type="spellStart"/>
            <w:r>
              <w:t>ain’t</w:t>
            </w:r>
            <w:proofErr w:type="spellEnd"/>
            <w:r>
              <w:t xml:space="preserve"> no family. He’s a mummy. </w:t>
            </w:r>
            <w:r w:rsidR="007578B1">
              <w:t>Now, t</w:t>
            </w:r>
            <w:r>
              <w:t xml:space="preserve">hat-that’s like </w:t>
            </w:r>
            <w:proofErr w:type="spellStart"/>
            <w:r>
              <w:t>embalmin</w:t>
            </w:r>
            <w:proofErr w:type="spellEnd"/>
            <w:r>
              <w:t>’, only better. They-they preserve his body for thousands of years</w:t>
            </w:r>
            <w:r w:rsidR="00C710A5">
              <w:t xml:space="preserve"> with a</w:t>
            </w:r>
            <w:r w:rsidR="007578B1">
              <w:t xml:space="preserve"> </w:t>
            </w:r>
            <w:r w:rsidR="00C710A5">
              <w:t>-</w:t>
            </w:r>
            <w:r w:rsidR="007578B1">
              <w:t xml:space="preserve"> </w:t>
            </w:r>
            <w:r w:rsidR="00C710A5">
              <w:t>with a secret recipe.</w:t>
            </w:r>
          </w:p>
        </w:tc>
      </w:tr>
      <w:tr w:rsidR="0065616E" w:rsidTr="0084378D">
        <w:tc>
          <w:tcPr>
            <w:tcW w:w="1255" w:type="dxa"/>
          </w:tcPr>
          <w:p w:rsidR="0065616E" w:rsidRDefault="00147C38" w:rsidP="00504808">
            <w:r>
              <w:t>02:08</w:t>
            </w:r>
          </w:p>
        </w:tc>
        <w:tc>
          <w:tcPr>
            <w:tcW w:w="1170" w:type="dxa"/>
          </w:tcPr>
          <w:p w:rsidR="0065616E" w:rsidRDefault="00884EE8" w:rsidP="00504808">
            <w:r>
              <w:t>Sam</w:t>
            </w:r>
          </w:p>
        </w:tc>
        <w:tc>
          <w:tcPr>
            <w:tcW w:w="6925" w:type="dxa"/>
          </w:tcPr>
          <w:p w:rsidR="0065616E" w:rsidRDefault="00C710A5" w:rsidP="00504808">
            <w:r>
              <w:t>I think his civil rights is been violated.</w:t>
            </w:r>
            <w:r w:rsidR="008B246A">
              <w:t xml:space="preserve"> I</w:t>
            </w:r>
            <w:r w:rsidR="00EE1E28">
              <w:t>-</w:t>
            </w:r>
            <w:r w:rsidR="008B246A">
              <w:t xml:space="preserve">I </w:t>
            </w:r>
            <w:proofErr w:type="spellStart"/>
            <w:r w:rsidR="008B246A">
              <w:t>ain’t</w:t>
            </w:r>
            <w:proofErr w:type="spellEnd"/>
            <w:r w:rsidR="008B246A">
              <w:t xml:space="preserve"> been too keen on all them liberation movements, but I, I sure support a mummy’s lib movement. Yes sir. That, that just </w:t>
            </w:r>
            <w:proofErr w:type="spellStart"/>
            <w:r w:rsidR="008B246A">
              <w:t>ain’t</w:t>
            </w:r>
            <w:proofErr w:type="spellEnd"/>
            <w:r w:rsidR="008B246A">
              <w:t xml:space="preserve"> right. [music overlap]</w:t>
            </w:r>
          </w:p>
        </w:tc>
      </w:tr>
      <w:tr w:rsidR="00147C38" w:rsidTr="0084378D">
        <w:tc>
          <w:tcPr>
            <w:tcW w:w="1255" w:type="dxa"/>
          </w:tcPr>
          <w:p w:rsidR="00147C38" w:rsidRDefault="00147C38" w:rsidP="00147C38">
            <w:r w:rsidRPr="007C784F">
              <w:t>02:</w:t>
            </w:r>
            <w:r w:rsidR="001269C4">
              <w:t>20</w:t>
            </w:r>
          </w:p>
        </w:tc>
        <w:tc>
          <w:tcPr>
            <w:tcW w:w="1170" w:type="dxa"/>
          </w:tcPr>
          <w:p w:rsidR="00147C38" w:rsidRDefault="00147C38" w:rsidP="00147C38"/>
        </w:tc>
        <w:tc>
          <w:tcPr>
            <w:tcW w:w="6925" w:type="dxa"/>
          </w:tcPr>
          <w:p w:rsidR="00147C38" w:rsidRDefault="00147C38" w:rsidP="00147C38">
            <w:r>
              <w:t>[music]</w:t>
            </w:r>
          </w:p>
        </w:tc>
      </w:tr>
      <w:tr w:rsidR="00147C38" w:rsidTr="0084378D">
        <w:tc>
          <w:tcPr>
            <w:tcW w:w="1255" w:type="dxa"/>
          </w:tcPr>
          <w:p w:rsidR="00147C38" w:rsidRDefault="00147C38" w:rsidP="00147C38">
            <w:r w:rsidRPr="007C784F">
              <w:t>02:</w:t>
            </w:r>
            <w:r w:rsidR="001269C4">
              <w:t>29</w:t>
            </w:r>
          </w:p>
        </w:tc>
        <w:tc>
          <w:tcPr>
            <w:tcW w:w="1170" w:type="dxa"/>
          </w:tcPr>
          <w:p w:rsidR="00147C38" w:rsidRDefault="00147C38" w:rsidP="00147C38"/>
        </w:tc>
        <w:tc>
          <w:tcPr>
            <w:tcW w:w="6925" w:type="dxa"/>
          </w:tcPr>
          <w:p w:rsidR="00147C38" w:rsidRDefault="00147C38" w:rsidP="00147C38">
            <w:r>
              <w:t>[music fades out, then repeats]</w:t>
            </w:r>
          </w:p>
        </w:tc>
      </w:tr>
      <w:tr w:rsidR="0065616E" w:rsidTr="0084378D">
        <w:tc>
          <w:tcPr>
            <w:tcW w:w="1255" w:type="dxa"/>
          </w:tcPr>
          <w:p w:rsidR="0065616E" w:rsidRDefault="00FC6C56" w:rsidP="00504808">
            <w:r>
              <w:t>02:39</w:t>
            </w:r>
          </w:p>
        </w:tc>
        <w:tc>
          <w:tcPr>
            <w:tcW w:w="1170" w:type="dxa"/>
          </w:tcPr>
          <w:p w:rsidR="0065616E" w:rsidRDefault="003D7F6C" w:rsidP="00504808">
            <w:r>
              <w:t>Jesse</w:t>
            </w:r>
          </w:p>
        </w:tc>
        <w:tc>
          <w:tcPr>
            <w:tcW w:w="6925" w:type="dxa"/>
          </w:tcPr>
          <w:p w:rsidR="0065616E" w:rsidRDefault="00FC6C56" w:rsidP="00504808">
            <w:r>
              <w:t>[door slams] Hey there, Mr. Buddy! You come here at just exactly the right time.</w:t>
            </w:r>
          </w:p>
        </w:tc>
      </w:tr>
      <w:tr w:rsidR="00147C38" w:rsidTr="0084378D">
        <w:tc>
          <w:tcPr>
            <w:tcW w:w="1255" w:type="dxa"/>
          </w:tcPr>
          <w:p w:rsidR="00147C38" w:rsidRDefault="00147C38" w:rsidP="00147C38">
            <w:r w:rsidRPr="0010303E">
              <w:t>02:</w:t>
            </w:r>
            <w:r w:rsidR="001269C4">
              <w:t>43</w:t>
            </w:r>
          </w:p>
        </w:tc>
        <w:tc>
          <w:tcPr>
            <w:tcW w:w="1170" w:type="dxa"/>
          </w:tcPr>
          <w:p w:rsidR="00147C38" w:rsidRDefault="00147C38" w:rsidP="00147C38">
            <w:r>
              <w:t>Mr. Buddy</w:t>
            </w:r>
          </w:p>
        </w:tc>
        <w:tc>
          <w:tcPr>
            <w:tcW w:w="6925" w:type="dxa"/>
          </w:tcPr>
          <w:p w:rsidR="00147C38" w:rsidRDefault="00147C38" w:rsidP="00147C38">
            <w:r>
              <w:t>Really? What’s up?</w:t>
            </w:r>
          </w:p>
        </w:tc>
      </w:tr>
      <w:tr w:rsidR="00147C38" w:rsidTr="0084378D">
        <w:tc>
          <w:tcPr>
            <w:tcW w:w="1255" w:type="dxa"/>
          </w:tcPr>
          <w:p w:rsidR="00147C38" w:rsidRDefault="00147C38" w:rsidP="00147C38">
            <w:r w:rsidRPr="0010303E">
              <w:t>02:</w:t>
            </w:r>
            <w:r w:rsidR="001269C4">
              <w:t>44</w:t>
            </w:r>
          </w:p>
        </w:tc>
        <w:tc>
          <w:tcPr>
            <w:tcW w:w="1170" w:type="dxa"/>
          </w:tcPr>
          <w:p w:rsidR="00147C38" w:rsidRDefault="00147C38" w:rsidP="00147C38">
            <w:r>
              <w:t>Jesse</w:t>
            </w:r>
          </w:p>
        </w:tc>
        <w:tc>
          <w:tcPr>
            <w:tcW w:w="6925" w:type="dxa"/>
          </w:tcPr>
          <w:p w:rsidR="00147C38" w:rsidRDefault="00147C38" w:rsidP="00147C38">
            <w:r>
              <w:t>Well, maybe you can explain here about the mummies and King Tutt and that stuff.</w:t>
            </w:r>
          </w:p>
        </w:tc>
      </w:tr>
      <w:tr w:rsidR="00147C38" w:rsidTr="0084378D">
        <w:tc>
          <w:tcPr>
            <w:tcW w:w="1255" w:type="dxa"/>
          </w:tcPr>
          <w:p w:rsidR="00147C38" w:rsidRDefault="00147C38" w:rsidP="00147C38">
            <w:r w:rsidRPr="0010303E">
              <w:t>02:</w:t>
            </w:r>
            <w:r w:rsidR="001269C4">
              <w:t>49</w:t>
            </w:r>
          </w:p>
        </w:tc>
        <w:tc>
          <w:tcPr>
            <w:tcW w:w="1170" w:type="dxa"/>
          </w:tcPr>
          <w:p w:rsidR="00147C38" w:rsidRDefault="00147C38" w:rsidP="00147C38">
            <w:r>
              <w:t>Sam</w:t>
            </w:r>
          </w:p>
        </w:tc>
        <w:tc>
          <w:tcPr>
            <w:tcW w:w="6925" w:type="dxa"/>
          </w:tcPr>
          <w:p w:rsidR="00147C38" w:rsidRDefault="00147C38" w:rsidP="00147C38">
            <w:r>
              <w:t xml:space="preserve">Yes sir, Mr. Buddy. Now, why are they </w:t>
            </w:r>
            <w:proofErr w:type="spellStart"/>
            <w:r>
              <w:t>showin</w:t>
            </w:r>
            <w:proofErr w:type="spellEnd"/>
            <w:r>
              <w:t>’ this Mr. Tutt over here? Now, he been dead a long time.</w:t>
            </w:r>
          </w:p>
        </w:tc>
      </w:tr>
      <w:tr w:rsidR="00147C38" w:rsidTr="0084378D">
        <w:tc>
          <w:tcPr>
            <w:tcW w:w="1255" w:type="dxa"/>
          </w:tcPr>
          <w:p w:rsidR="00147C38" w:rsidRDefault="00147C38" w:rsidP="00147C38">
            <w:r w:rsidRPr="0010303E">
              <w:t>02:</w:t>
            </w:r>
            <w:r w:rsidR="001269C4">
              <w:t>56</w:t>
            </w:r>
          </w:p>
        </w:tc>
        <w:tc>
          <w:tcPr>
            <w:tcW w:w="1170" w:type="dxa"/>
          </w:tcPr>
          <w:p w:rsidR="00147C38" w:rsidRDefault="00147C38" w:rsidP="00147C38">
            <w:r>
              <w:t>Mr. Buddy</w:t>
            </w:r>
          </w:p>
        </w:tc>
        <w:tc>
          <w:tcPr>
            <w:tcW w:w="6925" w:type="dxa"/>
          </w:tcPr>
          <w:p w:rsidR="00147C38" w:rsidRDefault="00147C38" w:rsidP="00147C38">
            <w:r>
              <w:t>Well, now, Sam, King Tutankhamun, he was the boy king many thousands of years ago. And an Englishm</w:t>
            </w:r>
            <w:r w:rsidR="00EE1E28">
              <w:t>a</w:t>
            </w:r>
            <w:r>
              <w:t>n found his grave back in the twenties. You know a really rare and exciting archeological find. They found not only him, but a stack of his treasures!</w:t>
            </w:r>
          </w:p>
        </w:tc>
      </w:tr>
      <w:tr w:rsidR="001269C4" w:rsidTr="0084378D">
        <w:tc>
          <w:tcPr>
            <w:tcW w:w="1255" w:type="dxa"/>
          </w:tcPr>
          <w:p w:rsidR="001269C4" w:rsidRDefault="001269C4" w:rsidP="001269C4">
            <w:r w:rsidRPr="006E42C0">
              <w:t>03:</w:t>
            </w:r>
            <w:r>
              <w:t>10</w:t>
            </w:r>
          </w:p>
        </w:tc>
        <w:tc>
          <w:tcPr>
            <w:tcW w:w="1170" w:type="dxa"/>
          </w:tcPr>
          <w:p w:rsidR="001269C4" w:rsidRDefault="001269C4" w:rsidP="001269C4">
            <w:r>
              <w:t>Sam</w:t>
            </w:r>
          </w:p>
        </w:tc>
        <w:tc>
          <w:tcPr>
            <w:tcW w:w="6925" w:type="dxa"/>
          </w:tcPr>
          <w:p w:rsidR="001269C4" w:rsidRDefault="001269C4" w:rsidP="001269C4">
            <w:r>
              <w:t>W-well, how come was he still there?</w:t>
            </w:r>
          </w:p>
        </w:tc>
      </w:tr>
      <w:tr w:rsidR="001269C4" w:rsidTr="0084378D">
        <w:tc>
          <w:tcPr>
            <w:tcW w:w="1255" w:type="dxa"/>
          </w:tcPr>
          <w:p w:rsidR="001269C4" w:rsidRDefault="001269C4" w:rsidP="001269C4">
            <w:r w:rsidRPr="006E42C0">
              <w:t>03:</w:t>
            </w:r>
            <w:r>
              <w:t>12</w:t>
            </w:r>
          </w:p>
        </w:tc>
        <w:tc>
          <w:tcPr>
            <w:tcW w:w="1170" w:type="dxa"/>
          </w:tcPr>
          <w:p w:rsidR="001269C4" w:rsidRDefault="001269C4" w:rsidP="001269C4">
            <w:r>
              <w:t>Mr. Buddy</w:t>
            </w:r>
          </w:p>
        </w:tc>
        <w:tc>
          <w:tcPr>
            <w:tcW w:w="6925" w:type="dxa"/>
          </w:tcPr>
          <w:p w:rsidR="001269C4" w:rsidRDefault="001269C4" w:rsidP="001269C4">
            <w:r>
              <w:t xml:space="preserve">Well, now see they have a method, or had a method, of preserving people as somewhat </w:t>
            </w:r>
            <w:proofErr w:type="gramStart"/>
            <w:r>
              <w:t xml:space="preserve">a </w:t>
            </w:r>
            <w:bookmarkStart w:id="0" w:name="_GoBack"/>
            <w:bookmarkEnd w:id="0"/>
            <w:r>
              <w:t>kin</w:t>
            </w:r>
            <w:proofErr w:type="gramEnd"/>
            <w:r>
              <w:t xml:space="preserve"> to our method of taxidermy. </w:t>
            </w:r>
          </w:p>
        </w:tc>
      </w:tr>
      <w:tr w:rsidR="001269C4" w:rsidTr="0084378D">
        <w:tc>
          <w:tcPr>
            <w:tcW w:w="1255" w:type="dxa"/>
          </w:tcPr>
          <w:p w:rsidR="001269C4" w:rsidRDefault="001269C4" w:rsidP="001269C4">
            <w:r w:rsidRPr="006E42C0">
              <w:t>03:</w:t>
            </w:r>
            <w:r>
              <w:t>19</w:t>
            </w:r>
          </w:p>
        </w:tc>
        <w:tc>
          <w:tcPr>
            <w:tcW w:w="1170" w:type="dxa"/>
          </w:tcPr>
          <w:p w:rsidR="001269C4" w:rsidRDefault="001269C4" w:rsidP="001269C4">
            <w:r>
              <w:t>Sam</w:t>
            </w:r>
          </w:p>
        </w:tc>
        <w:tc>
          <w:tcPr>
            <w:tcW w:w="6925" w:type="dxa"/>
          </w:tcPr>
          <w:p w:rsidR="001269C4" w:rsidRDefault="001269C4" w:rsidP="001269C4">
            <w:r>
              <w:t xml:space="preserve">That’s terrible. That’s a weirdest thing I ever heard about since I heard Trigger was stuffed.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nothin</w:t>
            </w:r>
            <w:proofErr w:type="spellEnd"/>
            <w:r>
              <w:t>’ sacred? [music overlap] Well, at least Mrs. Tutt’s boy got to go to New Orleans. And my momma can’t say that.</w:t>
            </w:r>
          </w:p>
        </w:tc>
      </w:tr>
      <w:tr w:rsidR="00D0545F" w:rsidTr="0084378D">
        <w:tc>
          <w:tcPr>
            <w:tcW w:w="1255" w:type="dxa"/>
          </w:tcPr>
          <w:p w:rsidR="00D0545F" w:rsidRDefault="003D7F6C" w:rsidP="00504808">
            <w:r>
              <w:t>03:</w:t>
            </w:r>
            <w:r w:rsidR="008A0218">
              <w:t>27</w:t>
            </w:r>
          </w:p>
        </w:tc>
        <w:tc>
          <w:tcPr>
            <w:tcW w:w="1170" w:type="dxa"/>
          </w:tcPr>
          <w:p w:rsidR="00D0545F" w:rsidRDefault="00D0545F" w:rsidP="00504808"/>
        </w:tc>
        <w:tc>
          <w:tcPr>
            <w:tcW w:w="6925" w:type="dxa"/>
          </w:tcPr>
          <w:p w:rsidR="00D0545F" w:rsidRDefault="00160A8F" w:rsidP="00504808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1269C4"/>
    <w:rsid w:val="00126D46"/>
    <w:rsid w:val="00147C38"/>
    <w:rsid w:val="0015379F"/>
    <w:rsid w:val="00160A8F"/>
    <w:rsid w:val="00192DBF"/>
    <w:rsid w:val="001B63F5"/>
    <w:rsid w:val="001C7346"/>
    <w:rsid w:val="001F06F2"/>
    <w:rsid w:val="00202C48"/>
    <w:rsid w:val="00244998"/>
    <w:rsid w:val="002507CC"/>
    <w:rsid w:val="002D3399"/>
    <w:rsid w:val="002D7DF0"/>
    <w:rsid w:val="00336843"/>
    <w:rsid w:val="00372717"/>
    <w:rsid w:val="003D655F"/>
    <w:rsid w:val="003D7F6C"/>
    <w:rsid w:val="003E3975"/>
    <w:rsid w:val="00406F44"/>
    <w:rsid w:val="00433DF0"/>
    <w:rsid w:val="004E6361"/>
    <w:rsid w:val="00504808"/>
    <w:rsid w:val="00556C89"/>
    <w:rsid w:val="00595997"/>
    <w:rsid w:val="00596144"/>
    <w:rsid w:val="005F0A03"/>
    <w:rsid w:val="005F6350"/>
    <w:rsid w:val="0065616E"/>
    <w:rsid w:val="006D1480"/>
    <w:rsid w:val="006E3B50"/>
    <w:rsid w:val="006F7BFC"/>
    <w:rsid w:val="00701E08"/>
    <w:rsid w:val="00705043"/>
    <w:rsid w:val="0070550F"/>
    <w:rsid w:val="007323BE"/>
    <w:rsid w:val="007545B7"/>
    <w:rsid w:val="007578B1"/>
    <w:rsid w:val="00776D0A"/>
    <w:rsid w:val="00826F07"/>
    <w:rsid w:val="0084378D"/>
    <w:rsid w:val="0087345F"/>
    <w:rsid w:val="00881306"/>
    <w:rsid w:val="00884EE8"/>
    <w:rsid w:val="0089060E"/>
    <w:rsid w:val="00891743"/>
    <w:rsid w:val="008A0218"/>
    <w:rsid w:val="008B246A"/>
    <w:rsid w:val="008C124E"/>
    <w:rsid w:val="009151F6"/>
    <w:rsid w:val="00941F24"/>
    <w:rsid w:val="00976ABC"/>
    <w:rsid w:val="00994A08"/>
    <w:rsid w:val="009A3C86"/>
    <w:rsid w:val="00A3232B"/>
    <w:rsid w:val="00AB1312"/>
    <w:rsid w:val="00AB7BBE"/>
    <w:rsid w:val="00BF5F79"/>
    <w:rsid w:val="00C0501F"/>
    <w:rsid w:val="00C27B27"/>
    <w:rsid w:val="00C33B9A"/>
    <w:rsid w:val="00C710A5"/>
    <w:rsid w:val="00C73609"/>
    <w:rsid w:val="00CB5179"/>
    <w:rsid w:val="00D0545F"/>
    <w:rsid w:val="00D56579"/>
    <w:rsid w:val="00D64928"/>
    <w:rsid w:val="00D814F8"/>
    <w:rsid w:val="00DD552F"/>
    <w:rsid w:val="00E04418"/>
    <w:rsid w:val="00E21B73"/>
    <w:rsid w:val="00E31444"/>
    <w:rsid w:val="00E474EC"/>
    <w:rsid w:val="00E710DC"/>
    <w:rsid w:val="00EC47BF"/>
    <w:rsid w:val="00EE1E28"/>
    <w:rsid w:val="00F15AB9"/>
    <w:rsid w:val="00F62C5F"/>
    <w:rsid w:val="00FC4D82"/>
    <w:rsid w:val="00FC6C56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7C4CE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2:53:00Z</dcterms:created>
  <dcterms:modified xsi:type="dcterms:W3CDTF">2022-09-19T02:53:00Z</dcterms:modified>
</cp:coreProperties>
</file>